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098F4125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  <w:r w:rsidR="00B77990">
        <w:rPr>
          <w:rFonts w:ascii="Muli" w:eastAsia="Muli" w:hAnsi="Muli" w:cs="Muli"/>
        </w:rPr>
        <w:t>Java Script</w:t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1A5971D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Muli" w:eastAsia="Muli" w:hAnsi="Muli" w:cs="Muli"/>
          <w:u w:val="single"/>
        </w:rPr>
        <w:t>HTML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345FE156" w14:textId="3CDC38CF" w:rsidR="00B77990" w:rsidRDefault="009526BB" w:rsidP="00B77990">
      <w:r>
        <w:rPr>
          <w:rFonts w:ascii="Muli" w:eastAsia="Muli" w:hAnsi="Muli" w:cs="Muli"/>
          <w:u w:val="single"/>
        </w:rPr>
        <w:t>Answer:</w:t>
      </w:r>
      <w:r w:rsidR="0066192E">
        <w:rPr>
          <w:rFonts w:ascii="Muli" w:eastAsia="Muli" w:hAnsi="Muli" w:cs="Muli"/>
          <w:u w:val="single"/>
        </w:rPr>
        <w:t xml:space="preserve"> </w:t>
      </w:r>
      <w:r w:rsidR="00B77990">
        <w:rPr>
          <w:rFonts w:ascii="Muli" w:eastAsia="Muli" w:hAnsi="Muli" w:cs="Muli"/>
          <w:u w:val="single"/>
        </w:rPr>
        <w:t>It is a container tag.</w:t>
      </w:r>
      <w:r w:rsidR="00B77990">
        <w:rPr>
          <w:rFonts w:ascii="Muli" w:eastAsia="Muli" w:hAnsi="Muli" w:cs="Muli"/>
          <w:u w:val="single"/>
        </w:rPr>
        <w:br/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It is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used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to the group of various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tags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of HTML so that sections can be created and style can be applied to them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.</w:t>
      </w:r>
    </w:p>
    <w:p w14:paraId="00000019" w14:textId="5D546061" w:rsidR="00173A24" w:rsidRDefault="00173A24">
      <w:pPr>
        <w:rPr>
          <w:rFonts w:ascii="Muli" w:eastAsia="Muli" w:hAnsi="Muli" w:cs="Muli"/>
          <w:u w:val="single"/>
        </w:rPr>
      </w:pP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1B" w14:textId="77777777" w:rsidR="00173A24" w:rsidRDefault="00173A24">
      <w:pPr>
        <w:rPr>
          <w:rFonts w:ascii="Muli" w:eastAsia="Muli" w:hAnsi="Muli" w:cs="Muli"/>
        </w:rPr>
      </w:pP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30F6A5D4" w14:textId="2820F1E6" w:rsidR="00B77990" w:rsidRDefault="009526BB" w:rsidP="00B77990"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 xml:space="preserve">Absolute positioning 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means that the element is taken completely out of the normal flow of the page layout. ...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lative positioning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, on the other hand, is just like stating no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positioning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at all, but the left, right, top and bottom attributes "nudge" the element out of their normal layou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.</w:t>
      </w:r>
    </w:p>
    <w:p w14:paraId="00000024" w14:textId="014475B5" w:rsidR="00173A24" w:rsidRDefault="00173A24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lastRenderedPageBreak/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667AEA39" w14:textId="77777777" w:rsidR="00B77990" w:rsidRDefault="009526BB" w:rsidP="00B77990"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Muli" w:eastAsia="Muli" w:hAnsi="Muli" w:cs="Muli"/>
          <w:u w:val="single"/>
        </w:rPr>
        <w:t xml:space="preserve">The opacity level is the transparency level 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When using the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opacity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property to add transparency to the background of an element, all of its child elements become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transparen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as well.</w:t>
      </w:r>
    </w:p>
    <w:p w14:paraId="0000002B" w14:textId="14787409" w:rsidR="00173A24" w:rsidRDefault="00173A24">
      <w:pPr>
        <w:rPr>
          <w:rFonts w:ascii="Muli" w:eastAsia="Muli" w:hAnsi="Muli" w:cs="Muli"/>
          <w:u w:val="single"/>
        </w:rPr>
      </w:pP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1AD1DC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Muli" w:eastAsia="Muli" w:hAnsi="Muli" w:cs="Muli"/>
          <w:u w:val="single"/>
        </w:rPr>
        <w:t>java Script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195CF4A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Muli" w:eastAsia="Muli" w:hAnsi="Muli" w:cs="Muli"/>
          <w:u w:val="single"/>
        </w:rPr>
        <w:t xml:space="preserve"> 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4F44EF0E" w14:textId="77777777" w:rsidR="00B77990" w:rsidRDefault="009526BB" w:rsidP="00B77990"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The term “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nder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prop” refers to a technique for sharing code between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ac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components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using a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prop whose value is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function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. A component with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nder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prop takes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function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that returns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ac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element and calls it instead of implementing its own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nder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logic.</w:t>
      </w:r>
    </w:p>
    <w:p w14:paraId="0000004B" w14:textId="2293CB19" w:rsidR="00173A24" w:rsidRDefault="00173A24">
      <w:pPr>
        <w:rPr>
          <w:rFonts w:ascii="Muli" w:eastAsia="Muli" w:hAnsi="Muli" w:cs="Muli"/>
          <w:u w:val="single"/>
        </w:rPr>
      </w:pP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7110E50D" w14:textId="3E91F2DE" w:rsidR="00B77990" w:rsidRDefault="009526BB" w:rsidP="00B77990">
      <w:r>
        <w:rPr>
          <w:rFonts w:ascii="Muli" w:eastAsia="Muli" w:hAnsi="Muli" w:cs="Muli"/>
          <w:u w:val="single"/>
        </w:rPr>
        <w:t>Answer:</w:t>
      </w:r>
      <w:r w:rsidR="00B77990" w:rsidRPr="00B77990">
        <w:rPr>
          <w:rFonts w:ascii="Arial" w:hAnsi="Arial" w:cs="Arial"/>
          <w:color w:val="202124"/>
          <w:spacing w:val="2"/>
          <w:shd w:val="clear" w:color="auto" w:fill="FFFFFF"/>
        </w:rPr>
        <w:t xml:space="preserve"> 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Whatever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function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component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turns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is rendered as a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ac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element. </w:t>
      </w:r>
      <w:r w:rsidR="00B77990">
        <w:rPr>
          <w:rFonts w:ascii="Arial" w:hAnsi="Arial" w:cs="Arial"/>
          <w:b/>
          <w:bCs/>
          <w:color w:val="202124"/>
          <w:spacing w:val="2"/>
          <w:shd w:val="clear" w:color="auto" w:fill="FFFFFF"/>
        </w:rPr>
        <w:t>React</w:t>
      </w:r>
      <w:r w:rsidR="00B77990">
        <w:rPr>
          <w:rFonts w:ascii="Arial" w:hAnsi="Arial" w:cs="Arial"/>
          <w:color w:val="202124"/>
          <w:spacing w:val="2"/>
          <w:shd w:val="clear" w:color="auto" w:fill="FFFFFF"/>
        </w:rPr>
        <w:t> elements let you describe what you want to see on the screen.</w:t>
      </w:r>
    </w:p>
    <w:p w14:paraId="00000054" w14:textId="30300DE6" w:rsidR="00173A24" w:rsidRDefault="00173A24">
      <w:pPr>
        <w:rPr>
          <w:rFonts w:ascii="Muli" w:eastAsia="Muli" w:hAnsi="Muli" w:cs="Muli"/>
          <w:u w:val="single"/>
        </w:rPr>
      </w:pP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4340AF44" w14:textId="1FAE473A" w:rsidR="00B77990" w:rsidRDefault="009526BB" w:rsidP="00B77990">
      <w:pPr>
        <w:shd w:val="clear" w:color="auto" w:fill="FFFFFE"/>
        <w:spacing w:line="270" w:lineRule="atLeast"/>
        <w:rPr>
          <w:rFonts w:ascii="Menlo" w:hAnsi="Menlo" w:cs="Menlo"/>
          <w:color w:val="5C6773"/>
          <w:sz w:val="18"/>
          <w:szCs w:val="18"/>
        </w:rPr>
      </w:pPr>
      <w:r>
        <w:rPr>
          <w:rFonts w:ascii="Muli" w:eastAsia="Muli" w:hAnsi="Muli" w:cs="Muli"/>
          <w:u w:val="single"/>
        </w:rPr>
        <w:t xml:space="preserve">Answer: </w:t>
      </w:r>
      <w:r w:rsidR="00B77990">
        <w:rPr>
          <w:rFonts w:ascii="Menlo" w:hAnsi="Menlo" w:cs="Menlo"/>
          <w:color w:val="5C6773"/>
          <w:sz w:val="18"/>
          <w:szCs w:val="18"/>
        </w:rPr>
        <w:t> </w:t>
      </w:r>
      <w:proofErr w:type="spellStart"/>
      <w:r w:rsidR="00B77990">
        <w:rPr>
          <w:rFonts w:ascii="Menlo" w:hAnsi="Menlo" w:cs="Menlo"/>
          <w:color w:val="41A6D9"/>
          <w:sz w:val="18"/>
          <w:szCs w:val="18"/>
        </w:rPr>
        <w:t>Button,text,view,blackbutton</w:t>
      </w:r>
      <w:proofErr w:type="spellEnd"/>
    </w:p>
    <w:p w14:paraId="0000005D" w14:textId="2390ADE1" w:rsidR="00173A24" w:rsidRDefault="00173A24">
      <w:pPr>
        <w:rPr>
          <w:rFonts w:ascii="Muli" w:eastAsia="Muli" w:hAnsi="Muli" w:cs="Muli"/>
          <w:u w:val="single"/>
        </w:rPr>
      </w:pP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6192E"/>
    <w:rsid w:val="009526BB"/>
    <w:rsid w:val="00B77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990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6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5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angi Sharma</cp:lastModifiedBy>
  <cp:revision>3</cp:revision>
  <dcterms:created xsi:type="dcterms:W3CDTF">2021-01-06T05:46:00Z</dcterms:created>
  <dcterms:modified xsi:type="dcterms:W3CDTF">2021-04-23T12:38:00Z</dcterms:modified>
</cp:coreProperties>
</file>